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AF0DB" w14:textId="77777777" w:rsidR="009A21CF" w:rsidRDefault="009A21CF" w:rsidP="009A21CF">
      <w:r>
        <w:t>Question 1:</w:t>
      </w:r>
    </w:p>
    <w:p w14:paraId="3AB6D986" w14:textId="77777777" w:rsidR="009A21CF" w:rsidRDefault="009A21CF" w:rsidP="009A21CF">
      <w:pPr>
        <w:ind w:firstLine="720"/>
      </w:pPr>
      <w:r>
        <w:t>See code in Appendix 1</w:t>
      </w:r>
    </w:p>
    <w:p w14:paraId="143A77B2" w14:textId="7E5029E5" w:rsidR="009A21CF" w:rsidRDefault="009A21CF">
      <w:r>
        <w:t xml:space="preserve">Question 2: </w:t>
      </w:r>
      <w:proofErr w:type="spellStart"/>
      <w:r>
        <w:t>I_stim</w:t>
      </w:r>
      <w:proofErr w:type="spellEnd"/>
      <w:r>
        <w:t xml:space="preserve"> = 275 </w:t>
      </w:r>
      <w:r w:rsidRPr="00CC24FF">
        <w:t>µ</w:t>
      </w:r>
      <w:r>
        <w:t>A</w:t>
      </w:r>
    </w:p>
    <w:p w14:paraId="7F14B31D" w14:textId="4022CD9A" w:rsidR="009A21CF" w:rsidRDefault="009A21CF">
      <w:r>
        <w:rPr>
          <w:noProof/>
        </w:rPr>
        <w:drawing>
          <wp:inline distT="0" distB="0" distL="0" distR="0" wp14:anchorId="2188B4FE" wp14:editId="2EE27156">
            <wp:extent cx="5943600" cy="435102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H_1.sv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0EA7D" w14:textId="5B4FC4D2" w:rsidR="009A21CF" w:rsidRDefault="009A21CF">
      <w:r>
        <w:t xml:space="preserve">Figure 1: </w:t>
      </w:r>
      <w:r>
        <w:t xml:space="preserve">Membrane voltage, stimulation currents, ionic currents and M, N, H gate values for a .25ms stimulation of 275 </w:t>
      </w:r>
      <w:r w:rsidRPr="00CC24FF">
        <w:t>µ</w:t>
      </w:r>
      <w:r>
        <w:t>A.</w:t>
      </w:r>
    </w:p>
    <w:p w14:paraId="0E8609F7" w14:textId="2DE8FDFC" w:rsidR="009A21CF" w:rsidRDefault="009A21CF"/>
    <w:p w14:paraId="5E647D3E" w14:textId="5025A56A" w:rsidR="009A21CF" w:rsidRDefault="009A21CF"/>
    <w:p w14:paraId="4F47B0F1" w14:textId="0C5BFACD" w:rsidR="009A21CF" w:rsidRDefault="009A21CF"/>
    <w:p w14:paraId="3FB13781" w14:textId="0CAB3013" w:rsidR="009A21CF" w:rsidRDefault="009A21CF"/>
    <w:p w14:paraId="1E600512" w14:textId="64AF57E8" w:rsidR="009A21CF" w:rsidRDefault="009A21CF"/>
    <w:p w14:paraId="35CC4D5A" w14:textId="1E3E8E5F" w:rsidR="009A21CF" w:rsidRDefault="009A21CF"/>
    <w:p w14:paraId="60E8A36F" w14:textId="77777777" w:rsidR="009A21CF" w:rsidRDefault="009A21CF"/>
    <w:p w14:paraId="60BDF7B1" w14:textId="77777777" w:rsidR="009A21CF" w:rsidRDefault="009A21CF"/>
    <w:p w14:paraId="76CD97BC" w14:textId="2BAD3796" w:rsidR="009A21CF" w:rsidRDefault="009A21CF">
      <w:r>
        <w:lastRenderedPageBreak/>
        <w:t xml:space="preserve">Question 3A: </w:t>
      </w:r>
      <w:proofErr w:type="spellStart"/>
      <w:r>
        <w:t>I_stim</w:t>
      </w:r>
      <w:proofErr w:type="spellEnd"/>
      <w:r>
        <w:t xml:space="preserve"> = 275 </w:t>
      </w:r>
      <w:r w:rsidRPr="00CC24FF">
        <w:t>µ</w:t>
      </w:r>
      <w:r>
        <w:t>A</w:t>
      </w:r>
      <w:r>
        <w:t>, Refractory Period = 17.2ms</w:t>
      </w:r>
    </w:p>
    <w:p w14:paraId="700EB747" w14:textId="7C299F41" w:rsidR="009A21CF" w:rsidRDefault="009A21CF">
      <w:r>
        <w:rPr>
          <w:noProof/>
        </w:rPr>
        <w:drawing>
          <wp:inline distT="0" distB="0" distL="0" distR="0" wp14:anchorId="63CF8CEA" wp14:editId="279AE6BA">
            <wp:extent cx="5943600" cy="4758690"/>
            <wp:effectExtent l="0" t="0" r="0" b="381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H_2a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739D" w14:textId="492D8AE8" w:rsidR="009A21CF" w:rsidRDefault="009A21CF" w:rsidP="009A21CF">
      <w:r>
        <w:t xml:space="preserve">Figure </w:t>
      </w:r>
      <w:r>
        <w:t>2</w:t>
      </w:r>
      <w:r>
        <w:t>: Membrane</w:t>
      </w:r>
      <w:r>
        <w:t xml:space="preserve"> v</w:t>
      </w:r>
      <w:r>
        <w:t xml:space="preserve">oltage, </w:t>
      </w:r>
      <w:r>
        <w:t>s</w:t>
      </w:r>
      <w:r>
        <w:t xml:space="preserve">timulation </w:t>
      </w:r>
      <w:r>
        <w:t>c</w:t>
      </w:r>
      <w:r>
        <w:t xml:space="preserve">urrents, </w:t>
      </w:r>
      <w:r>
        <w:t>i</w:t>
      </w:r>
      <w:r>
        <w:t xml:space="preserve">onic </w:t>
      </w:r>
      <w:r>
        <w:t>c</w:t>
      </w:r>
      <w:r>
        <w:t xml:space="preserve">urrents and M, N, H </w:t>
      </w:r>
      <w:r>
        <w:t>g</w:t>
      </w:r>
      <w:r>
        <w:t xml:space="preserve">ate </w:t>
      </w:r>
      <w:r>
        <w:t>v</w:t>
      </w:r>
      <w:r>
        <w:t>alues for</w:t>
      </w:r>
      <w:r>
        <w:t xml:space="preserve"> two</w:t>
      </w:r>
      <w:r>
        <w:t xml:space="preserve"> .25ms </w:t>
      </w:r>
      <w:r>
        <w:t>s</w:t>
      </w:r>
      <w:r>
        <w:t xml:space="preserve">timulation of 275 </w:t>
      </w:r>
      <w:r w:rsidRPr="00CC24FF">
        <w:t>µ</w:t>
      </w:r>
      <w:r>
        <w:t>A.</w:t>
      </w:r>
      <w:r>
        <w:t xml:space="preserve"> </w:t>
      </w:r>
      <w:r w:rsidR="002E7B38">
        <w:t>The m</w:t>
      </w:r>
      <w:r>
        <w:t xml:space="preserve">inimum refractory period (relative) is 17.2 milliseconds. </w:t>
      </w:r>
    </w:p>
    <w:p w14:paraId="5422EB26" w14:textId="5AA3E88B" w:rsidR="009A21CF" w:rsidRDefault="009A21CF"/>
    <w:p w14:paraId="5D1D113C" w14:textId="3F2B047D" w:rsidR="009A21CF" w:rsidRDefault="009A21CF"/>
    <w:p w14:paraId="7057F325" w14:textId="7917B412" w:rsidR="009A21CF" w:rsidRDefault="009A21CF"/>
    <w:p w14:paraId="1D640A75" w14:textId="19C78D20" w:rsidR="009A21CF" w:rsidRDefault="009A21CF"/>
    <w:p w14:paraId="177DC152" w14:textId="4E6E1F36" w:rsidR="00732B79" w:rsidRDefault="00732B79"/>
    <w:p w14:paraId="71B02BD6" w14:textId="0E8EAD0D" w:rsidR="00732B79" w:rsidRDefault="00732B79"/>
    <w:p w14:paraId="12918C64" w14:textId="74C3826F" w:rsidR="00732B79" w:rsidRDefault="00732B79"/>
    <w:p w14:paraId="0B6FDFAD" w14:textId="77777777" w:rsidR="00732B79" w:rsidRDefault="00732B79"/>
    <w:p w14:paraId="04E4CA61" w14:textId="77777777" w:rsidR="009A21CF" w:rsidRDefault="009A21CF"/>
    <w:p w14:paraId="677E8A07" w14:textId="05F982FD" w:rsidR="009A21CF" w:rsidRDefault="00732B79">
      <w:r>
        <w:rPr>
          <w:noProof/>
        </w:rPr>
        <w:lastRenderedPageBreak/>
        <w:t xml:space="preserve">Question 3B: </w:t>
      </w:r>
      <w:proofErr w:type="spellStart"/>
      <w:r>
        <w:t>I_</w:t>
      </w:r>
      <w:r>
        <w:t>s</w:t>
      </w:r>
      <w:r>
        <w:t>tim</w:t>
      </w:r>
      <w:proofErr w:type="spellEnd"/>
      <w:r>
        <w:t xml:space="preserve"> = 275 </w:t>
      </w:r>
      <w:r w:rsidRPr="00CC24FF">
        <w:t>µ</w:t>
      </w:r>
      <w:r>
        <w:t>A</w:t>
      </w:r>
      <w:r>
        <w:t xml:space="preserve"> and 825 </w:t>
      </w:r>
      <w:r w:rsidRPr="00CC24FF">
        <w:t>µ</w:t>
      </w:r>
      <w:r>
        <w:t>A, Refractory Period = 1</w:t>
      </w:r>
      <w:r>
        <w:t xml:space="preserve">1.8 </w:t>
      </w:r>
      <w:proofErr w:type="spellStart"/>
      <w:r>
        <w:t>ms</w:t>
      </w:r>
      <w:proofErr w:type="spellEnd"/>
    </w:p>
    <w:p w14:paraId="6389CDCB" w14:textId="56DD46FA" w:rsidR="00732B79" w:rsidRDefault="00732B79">
      <w:r>
        <w:rPr>
          <w:noProof/>
        </w:rPr>
        <w:drawing>
          <wp:inline distT="0" distB="0" distL="0" distR="0" wp14:anchorId="01F8BCF1" wp14:editId="3DBD147B">
            <wp:extent cx="5943600" cy="4526915"/>
            <wp:effectExtent l="0" t="0" r="0" b="6985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H_2b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4DAF" w14:textId="0A04C718" w:rsidR="009A21CF" w:rsidRDefault="009A21CF" w:rsidP="009A21CF">
      <w:r>
        <w:t xml:space="preserve">Figure </w:t>
      </w:r>
      <w:r>
        <w:t>3</w:t>
      </w:r>
      <w:r>
        <w:t>: Membrane voltage, stimulation currents, ionic currents and M, N, H gate values for two .25ms stimulation</w:t>
      </w:r>
      <w:r w:rsidR="00732B79">
        <w:t xml:space="preserve">, first of </w:t>
      </w:r>
      <w:r>
        <w:t xml:space="preserve">275 </w:t>
      </w:r>
      <w:r w:rsidRPr="00CC24FF">
        <w:t>µ</w:t>
      </w:r>
      <w:r>
        <w:t>A</w:t>
      </w:r>
      <w:r w:rsidR="002E7B38">
        <w:t>,</w:t>
      </w:r>
      <w:r w:rsidR="00732B79">
        <w:t xml:space="preserve"> and second of 825 </w:t>
      </w:r>
      <w:r w:rsidR="00732B79" w:rsidRPr="00CC24FF">
        <w:t>µ</w:t>
      </w:r>
      <w:r w:rsidR="00732B79">
        <w:t>A</w:t>
      </w:r>
      <w:r>
        <w:t xml:space="preserve">. </w:t>
      </w:r>
      <w:r w:rsidR="002E7B38">
        <w:t>The m</w:t>
      </w:r>
      <w:r>
        <w:t xml:space="preserve">inimum refractory period (relative) is </w:t>
      </w:r>
      <w:r w:rsidR="00732B79">
        <w:t>11.8</w:t>
      </w:r>
      <w:r>
        <w:t xml:space="preserve"> milliseconds. </w:t>
      </w:r>
    </w:p>
    <w:p w14:paraId="713F4187" w14:textId="511767C2" w:rsidR="009A21CF" w:rsidRDefault="009A21CF"/>
    <w:p w14:paraId="09F44DCE" w14:textId="7C598085" w:rsidR="003B539C" w:rsidRDefault="003B539C"/>
    <w:p w14:paraId="10A4605C" w14:textId="0D116E96" w:rsidR="003B539C" w:rsidRDefault="003B539C"/>
    <w:p w14:paraId="70CC16B4" w14:textId="608FE9A8" w:rsidR="003B539C" w:rsidRDefault="003B539C"/>
    <w:p w14:paraId="0C03AC06" w14:textId="03EB1B6E" w:rsidR="003B539C" w:rsidRDefault="003B539C"/>
    <w:p w14:paraId="6D87F5BE" w14:textId="13EB6F5D" w:rsidR="003B539C" w:rsidRDefault="003B539C"/>
    <w:p w14:paraId="4A1C07A5" w14:textId="305E1C02" w:rsidR="003B539C" w:rsidRDefault="003B539C"/>
    <w:p w14:paraId="2565551D" w14:textId="3B7F11F3" w:rsidR="003B539C" w:rsidRDefault="003B539C"/>
    <w:p w14:paraId="14E07E02" w14:textId="77777777" w:rsidR="003B539C" w:rsidRDefault="003B539C"/>
    <w:p w14:paraId="775C783E" w14:textId="59CAB891" w:rsidR="009A21CF" w:rsidRDefault="003B539C">
      <w:r>
        <w:lastRenderedPageBreak/>
        <w:t>Question 4</w:t>
      </w:r>
      <w:proofErr w:type="gramStart"/>
      <w:r>
        <w:t xml:space="preserve">: </w:t>
      </w:r>
      <w:r>
        <w:rPr>
          <w:noProof/>
        </w:rPr>
        <w:t>:</w:t>
      </w:r>
      <w:proofErr w:type="gramEnd"/>
      <w:r>
        <w:rPr>
          <w:noProof/>
        </w:rPr>
        <w:t xml:space="preserve"> </w:t>
      </w:r>
      <w:proofErr w:type="spellStart"/>
      <w:r>
        <w:t>I_stim</w:t>
      </w:r>
      <w:proofErr w:type="spellEnd"/>
      <w:r>
        <w:t xml:space="preserve"> = </w:t>
      </w:r>
      <w:r>
        <w:t xml:space="preserve">-100 </w:t>
      </w:r>
      <w:r w:rsidRPr="00CC24FF">
        <w:t>µ</w:t>
      </w:r>
      <w:r>
        <w:t>A</w:t>
      </w:r>
      <w:r>
        <w:t xml:space="preserve"> for .5ms</w:t>
      </w:r>
    </w:p>
    <w:p w14:paraId="5C6EC500" w14:textId="7456A042" w:rsidR="003B539C" w:rsidRDefault="003B539C" w:rsidP="003B539C">
      <w:r>
        <w:rPr>
          <w:noProof/>
        </w:rPr>
        <w:drawing>
          <wp:inline distT="0" distB="0" distL="0" distR="0" wp14:anchorId="533316B6" wp14:editId="46C0E05A">
            <wp:extent cx="5943600" cy="4514215"/>
            <wp:effectExtent l="0" t="0" r="0" b="635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H_3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539C">
        <w:t xml:space="preserve"> </w:t>
      </w:r>
      <w:r>
        <w:t xml:space="preserve">Figure </w:t>
      </w:r>
      <w:r>
        <w:t>4</w:t>
      </w:r>
      <w:r>
        <w:t>: Membrane voltage, stimulation currents, ionic currents</w:t>
      </w:r>
      <w:r w:rsidR="002E7B38">
        <w:t>,</w:t>
      </w:r>
      <w:r>
        <w:t xml:space="preserve"> and M, N, H gate values </w:t>
      </w:r>
      <w:r>
        <w:t xml:space="preserve">a .5 millisecond long hyperpolarizing pulse of -100 </w:t>
      </w:r>
      <w:r w:rsidRPr="00CC24FF">
        <w:t>µ</w:t>
      </w:r>
      <w:r>
        <w:t>A</w:t>
      </w:r>
      <w:r>
        <w:t xml:space="preserve"> to trigger an anode break excitation.</w:t>
      </w:r>
    </w:p>
    <w:p w14:paraId="3A4EFB30" w14:textId="030739FB" w:rsidR="002E7B38" w:rsidRDefault="002E7B38" w:rsidP="003B539C"/>
    <w:p w14:paraId="474807FB" w14:textId="31671210" w:rsidR="002E7B38" w:rsidRDefault="002E7B38" w:rsidP="003B539C"/>
    <w:p w14:paraId="5A2CAD2D" w14:textId="7EFC8E7B" w:rsidR="002E7B38" w:rsidRDefault="002E7B38" w:rsidP="003B539C"/>
    <w:p w14:paraId="39F2FD8B" w14:textId="39F596E3" w:rsidR="002E7B38" w:rsidRDefault="002E7B38" w:rsidP="003B539C"/>
    <w:p w14:paraId="1DAA50B1" w14:textId="29E6620E" w:rsidR="002E7B38" w:rsidRDefault="002E7B38" w:rsidP="003B539C"/>
    <w:p w14:paraId="064C7F11" w14:textId="3FB369B2" w:rsidR="002E7B38" w:rsidRDefault="002E7B38" w:rsidP="003B539C"/>
    <w:p w14:paraId="60EAA62E" w14:textId="24F62EB8" w:rsidR="002E7B38" w:rsidRDefault="002E7B38" w:rsidP="003B539C"/>
    <w:p w14:paraId="136B13ED" w14:textId="0DE81EBA" w:rsidR="002E7B38" w:rsidRDefault="002E7B38" w:rsidP="003B539C"/>
    <w:p w14:paraId="5F6ABCE8" w14:textId="1CDDF4EA" w:rsidR="002E7B38" w:rsidRDefault="002E7B38" w:rsidP="003B539C"/>
    <w:p w14:paraId="0A096650" w14:textId="25A6D279" w:rsidR="002E7B38" w:rsidRDefault="002E7B38" w:rsidP="003B539C"/>
    <w:p w14:paraId="0BE52368" w14:textId="2F23CFB6" w:rsidR="002E7B38" w:rsidRPr="002E7B38" w:rsidRDefault="002E7B38" w:rsidP="003B539C">
      <w:pPr>
        <w:rPr>
          <w:b/>
          <w:bCs/>
        </w:rPr>
      </w:pPr>
      <w:r w:rsidRPr="002E7B38">
        <w:rPr>
          <w:b/>
          <w:bCs/>
        </w:rPr>
        <w:lastRenderedPageBreak/>
        <w:t>Appendix 1:</w:t>
      </w:r>
    </w:p>
    <w:p w14:paraId="02FD705E" w14:textId="72928034" w:rsidR="009A21CF" w:rsidRDefault="002E7B38">
      <w:proofErr w:type="spellStart"/>
      <w:r>
        <w:t>HH_Run</w:t>
      </w:r>
      <w:proofErr w:type="spellEnd"/>
    </w:p>
    <w:p w14:paraId="3F08E01C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close 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all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; clear 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all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clc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;</w:t>
      </w:r>
    </w:p>
    <w:p w14:paraId="528A619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1CEF2B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T = 6.3; </w:t>
      </w:r>
    </w:p>
    <w:p w14:paraId="1B43136E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120; </w:t>
      </w:r>
    </w:p>
    <w:p w14:paraId="774D2379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36; </w:t>
      </w:r>
    </w:p>
    <w:p w14:paraId="6556C1DB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490;</w:t>
      </w:r>
    </w:p>
    <w:p w14:paraId="4C57D3C9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50;</w:t>
      </w:r>
    </w:p>
    <w:p w14:paraId="6064AF11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20;</w:t>
      </w:r>
    </w:p>
    <w:p w14:paraId="119D125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400;</w:t>
      </w:r>
    </w:p>
    <w:p w14:paraId="51D57469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R = 8.314; </w:t>
      </w:r>
    </w:p>
    <w:p w14:paraId="04DFD410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F = 9.6485*10^4; </w:t>
      </w:r>
    </w:p>
    <w:p w14:paraId="19D71D37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E_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1000*(R*T/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F)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log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6C8891AE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E_K = 1000*(R*T/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F)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log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4E49C416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7EF44DD7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res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-60.34; </w:t>
      </w:r>
    </w:p>
    <w:p w14:paraId="7D5B26B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m_0 = 0.05; </w:t>
      </w:r>
    </w:p>
    <w:p w14:paraId="2CEA27C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n_0 = 0.32;</w:t>
      </w:r>
    </w:p>
    <w:p w14:paraId="2E04042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h_0 = 0.6; </w:t>
      </w:r>
    </w:p>
    <w:p w14:paraId="6B1F7134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y_0 = [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res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; m_0; n_0; h_0];</w:t>
      </w:r>
    </w:p>
    <w:p w14:paraId="3046C477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5EBC45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dt = [0,20];</w:t>
      </w:r>
    </w:p>
    <w:p w14:paraId="60D8703C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options = odeset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RelTol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,1e-4,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AbsTol</w:t>
      </w:r>
      <w:proofErr w:type="gramStart"/>
      <w:r w:rsidRPr="002E7B38">
        <w:rPr>
          <w:rFonts w:ascii="Courier New" w:hAnsi="Courier New" w:cs="Courier New"/>
          <w:color w:val="A020F0"/>
          <w:sz w:val="16"/>
          <w:szCs w:val="16"/>
        </w:rPr>
        <w:t>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,[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1e-8,1e-8,1e-8,1e-8],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MaxStep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,0.01);</w:t>
      </w:r>
    </w:p>
    <w:p w14:paraId="6A5688D5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4CC47D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[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y</w:t>
      </w:r>
      <w:proofErr w:type="spellEnd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] = ode45(@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t,y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 HH(I),dt,y_0,options);</w:t>
      </w:r>
    </w:p>
    <w:p w14:paraId="7BEC011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V = y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(:,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1); </w:t>
      </w:r>
    </w:p>
    <w:p w14:paraId="27F33D0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M = y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(:,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2); </w:t>
      </w:r>
    </w:p>
    <w:p w14:paraId="397915A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N = y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(:,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3);</w:t>
      </w:r>
    </w:p>
    <w:p w14:paraId="7541696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H = y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(:,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4);</w:t>
      </w:r>
    </w:p>
    <w:p w14:paraId="6975B9A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645F699F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figure;</w:t>
      </w:r>
    </w:p>
    <w:p w14:paraId="3B63D69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plot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V</w:t>
      </w:r>
      <w:proofErr w:type="spellEnd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); title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Voltage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xlabe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Time (</w:t>
      </w:r>
      <w:proofErr w:type="spellStart"/>
      <w:r w:rsidRPr="002E7B38">
        <w:rPr>
          <w:rFonts w:ascii="Courier New" w:hAnsi="Courier New" w:cs="Courier New"/>
          <w:color w:val="A020F0"/>
          <w:sz w:val="16"/>
          <w:szCs w:val="16"/>
        </w:rPr>
        <w:t>ms</w:t>
      </w:r>
      <w:proofErr w:type="spellEnd"/>
      <w:r w:rsidRPr="002E7B38">
        <w:rPr>
          <w:rFonts w:ascii="Courier New" w:hAnsi="Courier New" w:cs="Courier New"/>
          <w:color w:val="A020F0"/>
          <w:sz w:val="16"/>
          <w:szCs w:val="16"/>
        </w:rPr>
        <w:t>)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ylabe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Voltage (mV)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002B88C4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figure</w:t>
      </w:r>
    </w:p>
    <w:p w14:paraId="212A85FF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plot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M</w:t>
      </w:r>
      <w:proofErr w:type="spellEnd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7763435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hold 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on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; plot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H</w:t>
      </w:r>
      <w:proofErr w:type="spellEnd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361BD95E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hold 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on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; plot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N</w:t>
      </w:r>
      <w:proofErr w:type="spellEnd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656EC6C9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itle(</w:t>
      </w:r>
      <w:proofErr w:type="gramEnd"/>
      <w:r w:rsidRPr="002E7B38">
        <w:rPr>
          <w:rFonts w:ascii="Courier New" w:hAnsi="Courier New" w:cs="Courier New"/>
          <w:color w:val="A020F0"/>
          <w:sz w:val="16"/>
          <w:szCs w:val="16"/>
        </w:rPr>
        <w:t>'M, N, H Gates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65CCEC7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xlabe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(</w:t>
      </w:r>
      <w:proofErr w:type="gramEnd"/>
      <w:r w:rsidRPr="002E7B38">
        <w:rPr>
          <w:rFonts w:ascii="Courier New" w:hAnsi="Courier New" w:cs="Courier New"/>
          <w:color w:val="A020F0"/>
          <w:sz w:val="16"/>
          <w:szCs w:val="16"/>
        </w:rPr>
        <w:t>'Time (</w:t>
      </w:r>
      <w:proofErr w:type="spellStart"/>
      <w:r w:rsidRPr="002E7B38">
        <w:rPr>
          <w:rFonts w:ascii="Courier New" w:hAnsi="Courier New" w:cs="Courier New"/>
          <w:color w:val="A020F0"/>
          <w:sz w:val="16"/>
          <w:szCs w:val="16"/>
        </w:rPr>
        <w:t>ms</w:t>
      </w:r>
      <w:proofErr w:type="spellEnd"/>
      <w:r w:rsidRPr="002E7B38">
        <w:rPr>
          <w:rFonts w:ascii="Courier New" w:hAnsi="Courier New" w:cs="Courier New"/>
          <w:color w:val="A020F0"/>
          <w:sz w:val="16"/>
          <w:szCs w:val="16"/>
        </w:rPr>
        <w:t>)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0198EDE6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ylabe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(</w:t>
      </w:r>
      <w:proofErr w:type="gramEnd"/>
      <w:r w:rsidRPr="002E7B38">
        <w:rPr>
          <w:rFonts w:ascii="Courier New" w:hAnsi="Courier New" w:cs="Courier New"/>
          <w:color w:val="A020F0"/>
          <w:sz w:val="16"/>
          <w:szCs w:val="16"/>
        </w:rPr>
        <w:t>'Probability Open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62EB416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legend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M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,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N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,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H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76391D1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081E707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I_K = 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gK.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N.^4.*(V-E_K);</w:t>
      </w:r>
    </w:p>
    <w:p w14:paraId="12CCA4F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I_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gK.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M.^3.*H.*(V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E_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4FE0C875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7D770399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figure;</w:t>
      </w:r>
    </w:p>
    <w:p w14:paraId="59D1EF47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plot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I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_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65D569CE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hold 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on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; plot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I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_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4748FD1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itle(</w:t>
      </w:r>
      <w:proofErr w:type="gramEnd"/>
      <w:r w:rsidRPr="002E7B38">
        <w:rPr>
          <w:rFonts w:ascii="Courier New" w:hAnsi="Courier New" w:cs="Courier New"/>
          <w:color w:val="A020F0"/>
          <w:sz w:val="16"/>
          <w:szCs w:val="16"/>
        </w:rPr>
        <w:t>'Ionic Currents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xlabe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Time (</w:t>
      </w:r>
      <w:proofErr w:type="spellStart"/>
      <w:r w:rsidRPr="002E7B38">
        <w:rPr>
          <w:rFonts w:ascii="Courier New" w:hAnsi="Courier New" w:cs="Courier New"/>
          <w:color w:val="A020F0"/>
          <w:sz w:val="16"/>
          <w:szCs w:val="16"/>
        </w:rPr>
        <w:t>ms</w:t>
      </w:r>
      <w:proofErr w:type="spellEnd"/>
      <w:r w:rsidRPr="002E7B38">
        <w:rPr>
          <w:rFonts w:ascii="Courier New" w:hAnsi="Courier New" w:cs="Courier New"/>
          <w:color w:val="A020F0"/>
          <w:sz w:val="16"/>
          <w:szCs w:val="16"/>
        </w:rPr>
        <w:t>)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ylabe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Current (mA)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56217155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legend(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I_{Na}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,</w:t>
      </w:r>
      <w:r w:rsidRPr="002E7B38">
        <w:rPr>
          <w:rFonts w:ascii="Courier New" w:hAnsi="Courier New" w:cs="Courier New"/>
          <w:color w:val="A020F0"/>
          <w:sz w:val="16"/>
          <w:szCs w:val="16"/>
        </w:rPr>
        <w:t>'I_{K}'</w:t>
      </w:r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794D447F" w14:textId="5C05A2E4" w:rsidR="002E7B38" w:rsidRDefault="002E7B38"/>
    <w:p w14:paraId="5F46FCF0" w14:textId="4162638C" w:rsidR="002E7B38" w:rsidRDefault="002E7B38"/>
    <w:p w14:paraId="7691BBF6" w14:textId="4FE4BEDB" w:rsidR="002E7B38" w:rsidRDefault="002E7B38"/>
    <w:p w14:paraId="157AC661" w14:textId="22194384" w:rsidR="002E7B38" w:rsidRDefault="002E7B38"/>
    <w:p w14:paraId="3E3FF559" w14:textId="36B41B5E" w:rsidR="002E7B38" w:rsidRDefault="002E7B38"/>
    <w:p w14:paraId="368ABC4A" w14:textId="0366463E" w:rsidR="002E7B38" w:rsidRDefault="002E7B38"/>
    <w:p w14:paraId="41133964" w14:textId="198D99EE" w:rsidR="002E7B38" w:rsidRDefault="002E7B38"/>
    <w:p w14:paraId="685708D0" w14:textId="4A8C4002" w:rsidR="002E7B38" w:rsidRDefault="002E7B38">
      <w:r>
        <w:lastRenderedPageBreak/>
        <w:t>ODE</w:t>
      </w:r>
    </w:p>
    <w:p w14:paraId="21D92C94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FF"/>
          <w:sz w:val="16"/>
          <w:szCs w:val="16"/>
        </w:rPr>
        <w:t>function</w:t>
      </w: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y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HH(</w:t>
      </w:r>
      <w:proofErr w:type="spellStart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t,y</w:t>
      </w:r>
      <w:proofErr w:type="spellEnd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)</w:t>
      </w:r>
    </w:p>
    <w:p w14:paraId="238FE6FC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I_s = 0</w:t>
      </w:r>
    </w:p>
    <w:p w14:paraId="629D146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res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-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65 ;</w:t>
      </w:r>
      <w:proofErr w:type="gramEnd"/>
    </w:p>
    <w:p w14:paraId="3F23CE57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T = 6.3; </w:t>
      </w:r>
    </w:p>
    <w:p w14:paraId="5BAFB82B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T_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273.15+T; </w:t>
      </w:r>
    </w:p>
    <w:p w14:paraId="7F393E4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V = 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y(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1,1); </w:t>
      </w:r>
    </w:p>
    <w:p w14:paraId="5217493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m = 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y(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2,1); </w:t>
      </w:r>
    </w:p>
    <w:p w14:paraId="62619761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n = 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y(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3,1); </w:t>
      </w:r>
    </w:p>
    <w:p w14:paraId="54F9457F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h = 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y(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4,1); </w:t>
      </w:r>
    </w:p>
    <w:p w14:paraId="79EBEA2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V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res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; </w:t>
      </w:r>
    </w:p>
    <w:p w14:paraId="6A8201C0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120; </w:t>
      </w:r>
    </w:p>
    <w:p w14:paraId="188A1611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36; </w:t>
      </w:r>
    </w:p>
    <w:p w14:paraId="047D528F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0.3; </w:t>
      </w:r>
    </w:p>
    <w:p w14:paraId="56D4FD4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490;</w:t>
      </w:r>
    </w:p>
    <w:p w14:paraId="4404A77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50; </w:t>
      </w:r>
      <w:bookmarkStart w:id="0" w:name="_GoBack"/>
      <w:bookmarkEnd w:id="0"/>
    </w:p>
    <w:p w14:paraId="019A5070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20; </w:t>
      </w:r>
    </w:p>
    <w:p w14:paraId="180C8CF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400;</w:t>
      </w:r>
    </w:p>
    <w:p w14:paraId="3489978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R = 8.314; </w:t>
      </w:r>
    </w:p>
    <w:p w14:paraId="1D863427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F = 9.6485*10^4; </w:t>
      </w:r>
    </w:p>
    <w:p w14:paraId="408B76CD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E_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1000*(R*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T_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F)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log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Na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); </w:t>
      </w:r>
    </w:p>
    <w:p w14:paraId="4159624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>E_K = 1000*(R*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T_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F)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log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ou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K_i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;</w:t>
      </w:r>
    </w:p>
    <w:p w14:paraId="1D1B86F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E_L = -50; </w:t>
      </w:r>
    </w:p>
    <w:p w14:paraId="4414CD40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C = 1.0; </w:t>
      </w:r>
    </w:p>
    <w:p w14:paraId="6D12FA3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k = 3^(0.1*T-0.63); </w:t>
      </w:r>
    </w:p>
    <w:p w14:paraId="0C154A3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7CD4280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alpha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.1*(25-v_m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)./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(exp((25-v_m)/10)-1); </w:t>
      </w:r>
    </w:p>
    <w:p w14:paraId="087D0185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alpha_h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.07*exp(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/20); </w:t>
      </w:r>
    </w:p>
    <w:p w14:paraId="3EAFF6B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alpha_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.01*(10-v_m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)./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(exp((10-v_m)/10)-1); </w:t>
      </w:r>
    </w:p>
    <w:p w14:paraId="7F981162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beta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4*exp(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/18);</w:t>
      </w:r>
    </w:p>
    <w:p w14:paraId="07DFCD1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beta_h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1/(exp((30-v_m)/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10)+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1); </w:t>
      </w:r>
    </w:p>
    <w:p w14:paraId="2FCAF7BE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beta_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.125*exp(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v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/80); </w:t>
      </w:r>
    </w:p>
    <w:p w14:paraId="188F037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1841AEF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V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(1/C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).*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(I_s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*m^3*h*(V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E_Na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K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*n^4*(V-E_K)-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gL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*(V-E_L));</w:t>
      </w:r>
    </w:p>
    <w:p w14:paraId="040A1998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m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(-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alpha_m+beta_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*</w:t>
      </w:r>
      <w:proofErr w:type="spellStart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m+alpha_m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*k;</w:t>
      </w:r>
    </w:p>
    <w:p w14:paraId="12849CBC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n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(-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alpha_n+beta_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*</w:t>
      </w:r>
      <w:proofErr w:type="spellStart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n+alpha_n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*k;</w:t>
      </w:r>
    </w:p>
    <w:p w14:paraId="047D9AD6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h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(-(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alpha_h+beta_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h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*</w:t>
      </w:r>
      <w:proofErr w:type="spellStart"/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h+alpha_h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)*k;</w:t>
      </w:r>
    </w:p>
    <w:p w14:paraId="61A9C29B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89B9D5C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y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 = </w:t>
      </w:r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zeros(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4,1);</w:t>
      </w:r>
    </w:p>
    <w:p w14:paraId="14F09F3A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ydt</w:t>
      </w:r>
      <w:proofErr w:type="spellEnd"/>
      <w:proofErr w:type="gramStart"/>
      <w:r w:rsidRPr="002E7B38">
        <w:rPr>
          <w:rFonts w:ascii="Courier New" w:hAnsi="Courier New" w:cs="Courier New"/>
          <w:color w:val="000000"/>
          <w:sz w:val="16"/>
          <w:szCs w:val="16"/>
        </w:rPr>
        <w:t>(:,</w:t>
      </w:r>
      <w:proofErr w:type="gramEnd"/>
      <w:r w:rsidRPr="002E7B38">
        <w:rPr>
          <w:rFonts w:ascii="Courier New" w:hAnsi="Courier New" w:cs="Courier New"/>
          <w:color w:val="000000"/>
          <w:sz w:val="16"/>
          <w:szCs w:val="16"/>
        </w:rPr>
        <w:t>1) = [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V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m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n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 xml:space="preserve">; </w:t>
      </w:r>
      <w:proofErr w:type="spellStart"/>
      <w:r w:rsidRPr="002E7B38">
        <w:rPr>
          <w:rFonts w:ascii="Courier New" w:hAnsi="Courier New" w:cs="Courier New"/>
          <w:color w:val="000000"/>
          <w:sz w:val="16"/>
          <w:szCs w:val="16"/>
        </w:rPr>
        <w:t>dhdt</w:t>
      </w:r>
      <w:proofErr w:type="spellEnd"/>
      <w:r w:rsidRPr="002E7B38">
        <w:rPr>
          <w:rFonts w:ascii="Courier New" w:hAnsi="Courier New" w:cs="Courier New"/>
          <w:color w:val="000000"/>
          <w:sz w:val="16"/>
          <w:szCs w:val="16"/>
        </w:rPr>
        <w:t>];</w:t>
      </w:r>
    </w:p>
    <w:p w14:paraId="6E192E83" w14:textId="77777777" w:rsidR="002E7B38" w:rsidRPr="002E7B38" w:rsidRDefault="002E7B38" w:rsidP="002E7B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E7B38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5F5B3EFC" w14:textId="77777777" w:rsidR="002E7B38" w:rsidRDefault="002E7B38"/>
    <w:sectPr w:rsidR="002E7B3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42469" w14:textId="77777777" w:rsidR="00FF4BC1" w:rsidRDefault="00FF4BC1" w:rsidP="00BA4DC7">
      <w:pPr>
        <w:spacing w:after="0" w:line="240" w:lineRule="auto"/>
      </w:pPr>
      <w:r>
        <w:separator/>
      </w:r>
    </w:p>
  </w:endnote>
  <w:endnote w:type="continuationSeparator" w:id="0">
    <w:p w14:paraId="7E6E336B" w14:textId="77777777" w:rsidR="00FF4BC1" w:rsidRDefault="00FF4BC1" w:rsidP="00BA4D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E293F" w14:textId="77777777" w:rsidR="00BA4DC7" w:rsidRDefault="00BA4D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15417789"/>
      <w:docPartObj>
        <w:docPartGallery w:val="Page Numbers (Bottom of Page)"/>
        <w:docPartUnique/>
      </w:docPartObj>
    </w:sdtPr>
    <w:sdtContent>
      <w:p w14:paraId="3B233AEF" w14:textId="5EBEC6AB" w:rsidR="00BA4DC7" w:rsidRDefault="00BA4DC7">
        <w:pPr>
          <w:pStyle w:val="Footer"/>
          <w:jc w:val="right"/>
        </w:pPr>
        <w:r>
          <w:t xml:space="preserve">Maddula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E02FC3A" w14:textId="77777777" w:rsidR="00BA4DC7" w:rsidRDefault="00BA4D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1F079" w14:textId="77777777" w:rsidR="00BA4DC7" w:rsidRDefault="00BA4D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1BBD92" w14:textId="77777777" w:rsidR="00FF4BC1" w:rsidRDefault="00FF4BC1" w:rsidP="00BA4DC7">
      <w:pPr>
        <w:spacing w:after="0" w:line="240" w:lineRule="auto"/>
      </w:pPr>
      <w:r>
        <w:separator/>
      </w:r>
    </w:p>
  </w:footnote>
  <w:footnote w:type="continuationSeparator" w:id="0">
    <w:p w14:paraId="383C6371" w14:textId="77777777" w:rsidR="00FF4BC1" w:rsidRDefault="00FF4BC1" w:rsidP="00BA4D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655D4" w14:textId="77777777" w:rsidR="00BA4DC7" w:rsidRDefault="00BA4D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8611EF" w14:textId="60540C83" w:rsidR="00BA4DC7" w:rsidRPr="00BA4DC7" w:rsidRDefault="00BA4DC7" w:rsidP="00BA4DC7">
    <w:pPr>
      <w:pStyle w:val="Header"/>
    </w:pPr>
    <w:r>
      <w:t>Pranav Maddula</w:t>
    </w:r>
    <w:r>
      <w:ptab w:relativeTo="margin" w:alignment="center" w:leader="none"/>
    </w:r>
    <w:r>
      <w:t xml:space="preserve">BME 471: HW </w:t>
    </w:r>
    <w:r>
      <w:t>1</w:t>
    </w:r>
    <w:r>
      <w:ptab w:relativeTo="margin" w:alignment="right" w:leader="none"/>
    </w:r>
    <w:r>
      <w:t>45764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5E6CD" w14:textId="77777777" w:rsidR="00BA4DC7" w:rsidRDefault="00BA4DC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tDQxNrM0NjIxNjVW0lEKTi0uzszPAykwrAUADeQFBSwAAAA="/>
  </w:docVars>
  <w:rsids>
    <w:rsidRoot w:val="009A21CF"/>
    <w:rsid w:val="000B2C1A"/>
    <w:rsid w:val="002E7B38"/>
    <w:rsid w:val="003B539C"/>
    <w:rsid w:val="004F249F"/>
    <w:rsid w:val="00732B79"/>
    <w:rsid w:val="009A21CF"/>
    <w:rsid w:val="00BA4DC7"/>
    <w:rsid w:val="00FF4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4FA48"/>
  <w15:chartTrackingRefBased/>
  <w15:docId w15:val="{5A15295C-0868-4B43-B13F-ED808939F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DC7"/>
  </w:style>
  <w:style w:type="paragraph" w:styleId="Footer">
    <w:name w:val="footer"/>
    <w:basedOn w:val="Normal"/>
    <w:link w:val="FooterChar"/>
    <w:uiPriority w:val="99"/>
    <w:unhideWhenUsed/>
    <w:rsid w:val="00BA4D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D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6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la, Pranav</dc:creator>
  <cp:keywords/>
  <dc:description/>
  <cp:lastModifiedBy>Maddula, Pranav</cp:lastModifiedBy>
  <cp:revision>6</cp:revision>
  <dcterms:created xsi:type="dcterms:W3CDTF">2019-12-15T21:37:00Z</dcterms:created>
  <dcterms:modified xsi:type="dcterms:W3CDTF">2019-12-15T22:36:00Z</dcterms:modified>
</cp:coreProperties>
</file>